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bookmarkEnd w:id="20"/>
    <w:p>
      <w:pPr>
        <w:pStyle w:val="BodyText"/>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Tanzania Dar es Salaam</w:t>
      </w:r>
    </w:p>
    <w:p>
      <w:pPr>
        <w:pStyle w:val="BodyText"/>
      </w:pPr>
      <w:r>
        <w:t xml:space="preserve">Dear Hiring Manager,</w:t>
      </w:r>
    </w:p>
    <w:p>
      <w:pPr>
        <w:pStyle w:val="BodyText"/>
      </w:pPr>
      <w:r>
        <w:t xml:space="preserve">I am writing to express my enthusiastic interest in the Graphic Designer position at your organization, as advertised in [mention source if applicable]. As a dedicated and creative professional with a passion for visual storytelling, I am eager to contribute my skills and experience to support the innovative projects of your team in Tanzania Dar es Salaam. This opportunity aligns perfectly with my career goals, and I am confident that my background in graphic design, combined with my deep appreciation for the vibrant cultural landscape of Tanzania, will enable me to make a meaningful impact.</w:t>
      </w:r>
    </w:p>
    <w:p>
      <w:pPr>
        <w:pStyle w:val="BodyText"/>
      </w:pPr>
      <w:r>
        <w:t xml:space="preserve">With over [X years] of experience in the field of graphic design, I have honed my ability to create visually compelling solutions that resonate with diverse audiences. My expertise spans brand identity development, editorial design, digital marketing materials, and user interface (UI) design. Throughout my career, I have collaborated with clients across various industries, including education, non-profit organizations, and small businesses in Tanzania Dar es Salaam. These experiences have not only sharpened my technical skills but also deepened my understanding of the unique challenges and opportunities present in this dynamic region.</w:t>
      </w:r>
    </w:p>
    <w:p>
      <w:pPr>
        <w:pStyle w:val="BodyText"/>
      </w:pPr>
      <w:r>
        <w:t xml:space="preserve">As a Graphic Designer, I thrive on transforming abstract ideas into impactful visual narratives. For instance, while working with a local NGO focused on environmental conservation in Dar es Salaam, I designed a series of educational materials that helped increase community awareness about sustainable practices. This project required me to balance creativity with cultural sensitivity, ensuring that the visuals were both informative and respectful of local traditions. Similarly, I have created branding assets for startups operating in Tanzania’s growing tech sector, emphasizing modernity and innovation while maintaining a connection to the country’s rich heritage.</w:t>
      </w:r>
    </w:p>
    <w:p>
      <w:pPr>
        <w:pStyle w:val="BodyText"/>
      </w:pPr>
      <w:r>
        <w:t xml:space="preserve">One of my core strengths is my ability to adapt to the specific needs of each project. Whether it’s developing a logo that encapsulates a company’s values or designing social media assets that engage younger audiences, I approach every task with attention to detail and a commitment to excellence. My proficiency in Adobe Creative Suite (Photoshop, Illustrator, InDesign) and Figma allows me to execute designs efficiently while maintaining high-quality standards. Additionally, I stay updated on the latest design trends and technologies, ensuring that my work remains fresh and relevant in today’s fast-paced market.</w:t>
      </w:r>
    </w:p>
    <w:p>
      <w:pPr>
        <w:pStyle w:val="BodyText"/>
      </w:pPr>
      <w:r>
        <w:t xml:space="preserve">Tanzania Dar es Salaam is a city of immense creativity and opportunity, where the fusion of traditional arts and modern innovation creates a unique design ecosystem. I am particularly drawn to your organization’s mission to [mention specific company values or projects if known], as it reflects a commitment to excellence that aligns with my own professional ethos. I am confident that my background in graphic design, coupled with my passion for contributing to the growth of local communities, will make me a valuable asset to your team.</w:t>
      </w:r>
    </w:p>
    <w:p>
      <w:pPr>
        <w:pStyle w:val="BodyText"/>
      </w:pPr>
      <w:r>
        <w:t xml:space="preserve">In addition to my technical skills, I bring strong communication and collaborative abilities. I understand that effective design is not just about aesthetics but also about solving problems and meeting business objectives. I am comfortable working independently as well as in team settings, and I am always open to feedback that can enhance the quality of my work. My portfolio, available at [portfolio URL], showcases a range of projects that demonstrate my versatility and dedication to the craft.</w:t>
      </w:r>
    </w:p>
    <w:p>
      <w:pPr>
        <w:pStyle w:val="BodyText"/>
      </w:pPr>
      <w:r>
        <w:t xml:space="preserve">Thank you for considering my application. I would welcome the opportunity to discuss how my skills and experiences align with the needs of your organization. I am available at your convenience for an interview and can be reached via email at [your email] or by phone at [your phone number]. I look forward to the possibility of contributing to the continued success of [Company Name] in Tanzania Dar es Salaam.</w:t>
      </w:r>
    </w:p>
    <w:p>
      <w:pPr>
        <w:pStyle w:val="BodyText"/>
      </w:pPr>
      <w:r>
        <w:t xml:space="preserve">Sincerely,</w:t>
      </w:r>
      <w:r>
        <w:br/>
      </w:r>
      <w:r>
        <w:rPr>
          <w:bCs/>
          <w:b/>
        </w:rPr>
        <w:t xml:space="preserve">Your Name</w:t>
      </w:r>
    </w:p>
    <w:p>
      <w:pPr>
        <w:pStyle w:val="BodyText"/>
      </w:pPr>
      <w:r>
        <w:t xml:space="preserve">Note: This cover letter is tailored for a Graphic Designer position in Tanzania Dar es Salaam. Customize the placeholders (e.g., [Company Name], [Portfolio URL]) with your specific details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Tanzania Dar es Salaam</dc:title>
  <dc:creator/>
  <dc:language>en</dc:language>
  <cp:keywords/>
  <dcterms:created xsi:type="dcterms:W3CDTF">2026-07-24T01:18:10Z</dcterms:created>
  <dcterms:modified xsi:type="dcterms:W3CDTF">2026-07-24T01:18:10Z</dcterms:modified>
</cp:coreProperties>
</file>

<file path=docProps/custom.xml><?xml version="1.0" encoding="utf-8"?>
<Properties xmlns="http://schemas.openxmlformats.org/officeDocument/2006/custom-properties" xmlns:vt="http://schemas.openxmlformats.org/officeDocument/2006/docPropsVTypes"/>
</file>